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FDCFE" w14:textId="77777777" w:rsidR="00EB3480" w:rsidRPr="007F463E" w:rsidRDefault="00EB3480" w:rsidP="007F463E">
      <w:pPr>
        <w:pStyle w:val="biggoal"/>
      </w:pPr>
      <w:r w:rsidRPr="007F463E">
        <w:t xml:space="preserve">Goal </w:t>
      </w:r>
    </w:p>
    <w:p w14:paraId="350F8085" w14:textId="585CC807" w:rsidR="00DD0023" w:rsidRPr="00EB3480" w:rsidRDefault="00EB3480" w:rsidP="007F463E">
      <w:pPr>
        <w:pStyle w:val="priority"/>
        <w:ind w:left="360"/>
      </w:pPr>
      <w:r w:rsidRPr="00EB3480">
        <w:t>Priority 1</w:t>
      </w:r>
      <w:r w:rsidR="006E2F12">
        <w:t xml:space="preserve">: </w:t>
      </w:r>
    </w:p>
    <w:p w14:paraId="2EC24F5A" w14:textId="77777777" w:rsidR="00EB3480" w:rsidRPr="00EB3480" w:rsidRDefault="00EB3480" w:rsidP="006E2F12">
      <w:pPr>
        <w:pStyle w:val="strategy"/>
        <w:ind w:firstLine="360"/>
      </w:pPr>
      <w:r w:rsidRPr="00EB3480">
        <w:t>Strategies</w:t>
      </w:r>
    </w:p>
    <w:p w14:paraId="6F6AEBC9" w14:textId="53ECD7B6" w:rsidR="006E2F12" w:rsidRDefault="006F5A1A" w:rsidP="006E2F12">
      <w:pPr>
        <w:pStyle w:val="ListParagraph"/>
        <w:numPr>
          <w:ilvl w:val="0"/>
          <w:numId w:val="12"/>
        </w:numPr>
      </w:pPr>
      <w:r>
        <w:t xml:space="preserve"> </w:t>
      </w:r>
    </w:p>
    <w:p w14:paraId="73E471C8" w14:textId="16C69267" w:rsidR="006E2F12" w:rsidRDefault="006F5A1A" w:rsidP="006E2F12">
      <w:pPr>
        <w:pStyle w:val="ListParagraph"/>
        <w:numPr>
          <w:ilvl w:val="0"/>
          <w:numId w:val="12"/>
        </w:numPr>
      </w:pPr>
      <w:r>
        <w:t xml:space="preserve"> </w:t>
      </w:r>
    </w:p>
    <w:p w14:paraId="1DEDF7ED" w14:textId="0BCCD75E" w:rsidR="006E2F12" w:rsidRDefault="006F5A1A" w:rsidP="006E2F12">
      <w:pPr>
        <w:pStyle w:val="ListParagraph"/>
        <w:numPr>
          <w:ilvl w:val="0"/>
          <w:numId w:val="12"/>
        </w:numPr>
      </w:pPr>
      <w:r>
        <w:t xml:space="preserve"> </w:t>
      </w:r>
    </w:p>
    <w:p w14:paraId="4D4CF2B9" w14:textId="53E12FD5" w:rsidR="006E2F12" w:rsidRDefault="006F5A1A" w:rsidP="006E2F12">
      <w:pPr>
        <w:pStyle w:val="ListParagraph"/>
        <w:numPr>
          <w:ilvl w:val="0"/>
          <w:numId w:val="12"/>
        </w:numPr>
      </w:pPr>
      <w:r>
        <w:t xml:space="preserve"> </w:t>
      </w:r>
    </w:p>
    <w:p w14:paraId="1C0882D1" w14:textId="4DDDD995" w:rsidR="007B1FEF" w:rsidRDefault="006F5A1A" w:rsidP="006E2F12">
      <w:pPr>
        <w:pStyle w:val="ListParagraph"/>
        <w:numPr>
          <w:ilvl w:val="0"/>
          <w:numId w:val="12"/>
        </w:numPr>
      </w:pPr>
      <w:r>
        <w:t xml:space="preserve"> </w:t>
      </w:r>
    </w:p>
    <w:p w14:paraId="0D8F5D14" w14:textId="5413D557" w:rsidR="00B04674" w:rsidRPr="00EB3480" w:rsidRDefault="00B04674" w:rsidP="00B04674">
      <w:pPr>
        <w:pStyle w:val="priority"/>
        <w:ind w:left="360"/>
      </w:pPr>
      <w:r w:rsidRPr="00EB3480">
        <w:t xml:space="preserve">Priority </w:t>
      </w:r>
      <w:r w:rsidR="003C431F">
        <w:t>2</w:t>
      </w:r>
      <w:r w:rsidR="004F4B55">
        <w:t xml:space="preserve">: </w:t>
      </w:r>
      <w:r w:rsidR="006F5A1A">
        <w:t xml:space="preserve"> </w:t>
      </w:r>
    </w:p>
    <w:p w14:paraId="4FF270E0" w14:textId="77777777" w:rsidR="00B04674" w:rsidRPr="00EB3480" w:rsidRDefault="00B04674" w:rsidP="00B04674">
      <w:pPr>
        <w:pStyle w:val="strategy"/>
        <w:ind w:left="720"/>
      </w:pPr>
      <w:r w:rsidRPr="00EB3480">
        <w:t>Strategies</w:t>
      </w:r>
    </w:p>
    <w:p w14:paraId="22E12C73" w14:textId="0322C033" w:rsidR="006E2F12" w:rsidRDefault="006F5A1A" w:rsidP="006E2F12">
      <w:pPr>
        <w:pStyle w:val="ListParagraph"/>
        <w:numPr>
          <w:ilvl w:val="0"/>
          <w:numId w:val="13"/>
        </w:numPr>
        <w:spacing w:before="120" w:after="120"/>
      </w:pPr>
      <w:r>
        <w:t xml:space="preserve"> </w:t>
      </w:r>
    </w:p>
    <w:p w14:paraId="337300E9" w14:textId="5DFF1B9A" w:rsidR="006E2F12" w:rsidRDefault="006F5A1A" w:rsidP="006E2F12">
      <w:pPr>
        <w:pStyle w:val="ListParagraph"/>
        <w:numPr>
          <w:ilvl w:val="0"/>
          <w:numId w:val="13"/>
        </w:numPr>
        <w:spacing w:before="120" w:after="120"/>
      </w:pPr>
      <w:r>
        <w:t xml:space="preserve"> </w:t>
      </w:r>
    </w:p>
    <w:p w14:paraId="5DF6A8E9" w14:textId="18086105" w:rsidR="006E2F12" w:rsidRDefault="006F5A1A" w:rsidP="006E2F12">
      <w:pPr>
        <w:pStyle w:val="ListParagraph"/>
        <w:numPr>
          <w:ilvl w:val="0"/>
          <w:numId w:val="13"/>
        </w:numPr>
        <w:spacing w:before="120" w:after="120"/>
      </w:pPr>
      <w:r>
        <w:t xml:space="preserve"> </w:t>
      </w:r>
    </w:p>
    <w:p w14:paraId="5ABACA4F" w14:textId="5B3DFEEB" w:rsidR="006E2F12" w:rsidRDefault="006F5A1A" w:rsidP="006E2F12">
      <w:pPr>
        <w:pStyle w:val="ListParagraph"/>
        <w:numPr>
          <w:ilvl w:val="0"/>
          <w:numId w:val="13"/>
        </w:numPr>
        <w:spacing w:before="120" w:after="120"/>
      </w:pPr>
      <w:r>
        <w:t xml:space="preserve"> </w:t>
      </w:r>
    </w:p>
    <w:p w14:paraId="4AF02678" w14:textId="08324512" w:rsidR="00B04674" w:rsidRDefault="006F5A1A" w:rsidP="006E2F12">
      <w:pPr>
        <w:pStyle w:val="ListParagraph"/>
        <w:numPr>
          <w:ilvl w:val="0"/>
          <w:numId w:val="13"/>
        </w:numPr>
        <w:spacing w:before="120" w:after="120"/>
      </w:pPr>
      <w:r>
        <w:t xml:space="preserve"> </w:t>
      </w:r>
    </w:p>
    <w:p w14:paraId="7A00A767" w14:textId="3E163E70" w:rsidR="00B04674" w:rsidRPr="00EB3480" w:rsidRDefault="00B04674" w:rsidP="00B04674">
      <w:pPr>
        <w:pStyle w:val="priority"/>
        <w:ind w:left="360"/>
      </w:pPr>
      <w:r w:rsidRPr="00EB3480">
        <w:t xml:space="preserve">Priority </w:t>
      </w:r>
      <w:r w:rsidR="003C431F">
        <w:t>3</w:t>
      </w:r>
      <w:r w:rsidR="004F4B55">
        <w:t xml:space="preserve">: </w:t>
      </w:r>
      <w:r w:rsidR="006F5A1A">
        <w:t xml:space="preserve"> </w:t>
      </w:r>
    </w:p>
    <w:p w14:paraId="06230425" w14:textId="77777777" w:rsidR="00B04674" w:rsidRPr="00EB3480" w:rsidRDefault="00B04674" w:rsidP="00B04674">
      <w:pPr>
        <w:pStyle w:val="strategy"/>
        <w:ind w:left="720"/>
      </w:pPr>
      <w:r w:rsidRPr="00EB3480">
        <w:t>Strategies</w:t>
      </w:r>
    </w:p>
    <w:p w14:paraId="0862BE4F" w14:textId="493BC88F" w:rsidR="006E2F12" w:rsidRDefault="006F5A1A" w:rsidP="006E2F12">
      <w:pPr>
        <w:pStyle w:val="ListParagraph"/>
        <w:keepNext/>
        <w:keepLines/>
        <w:numPr>
          <w:ilvl w:val="0"/>
          <w:numId w:val="14"/>
        </w:numPr>
        <w:spacing w:before="120" w:after="120"/>
        <w:outlineLvl w:val="0"/>
      </w:pPr>
      <w:r>
        <w:t xml:space="preserve"> </w:t>
      </w:r>
    </w:p>
    <w:p w14:paraId="4F2B9F63" w14:textId="2A84BFDB" w:rsidR="006E2F12" w:rsidRDefault="006F5A1A" w:rsidP="006E2F12">
      <w:pPr>
        <w:pStyle w:val="ListParagraph"/>
        <w:keepNext/>
        <w:keepLines/>
        <w:numPr>
          <w:ilvl w:val="0"/>
          <w:numId w:val="14"/>
        </w:numPr>
        <w:spacing w:before="120" w:after="120"/>
        <w:outlineLvl w:val="0"/>
      </w:pPr>
      <w:r>
        <w:t xml:space="preserve"> </w:t>
      </w:r>
    </w:p>
    <w:p w14:paraId="41C10FAC" w14:textId="77777777" w:rsidR="006F5A1A" w:rsidRDefault="006F5A1A" w:rsidP="006F5A1A">
      <w:pPr>
        <w:pStyle w:val="ListParagraph"/>
        <w:keepNext/>
        <w:keepLines/>
        <w:numPr>
          <w:ilvl w:val="0"/>
          <w:numId w:val="14"/>
        </w:numPr>
        <w:spacing w:before="120" w:after="120"/>
        <w:outlineLvl w:val="0"/>
      </w:pPr>
    </w:p>
    <w:p w14:paraId="578E65C4" w14:textId="23A88814" w:rsidR="006E2F12" w:rsidRDefault="006F5A1A" w:rsidP="006F5A1A">
      <w:pPr>
        <w:pStyle w:val="ListParagraph"/>
        <w:keepNext/>
        <w:keepLines/>
        <w:numPr>
          <w:ilvl w:val="0"/>
          <w:numId w:val="14"/>
        </w:numPr>
        <w:spacing w:before="120" w:after="120"/>
        <w:outlineLvl w:val="0"/>
      </w:pPr>
      <w:r>
        <w:t xml:space="preserve"> </w:t>
      </w:r>
    </w:p>
    <w:p w14:paraId="13792B74" w14:textId="77777777" w:rsidR="006F5A1A" w:rsidRDefault="006F5A1A" w:rsidP="006F5A1A">
      <w:pPr>
        <w:pStyle w:val="ListParagraph"/>
        <w:keepNext/>
        <w:keepLines/>
        <w:numPr>
          <w:ilvl w:val="0"/>
          <w:numId w:val="14"/>
        </w:numPr>
        <w:spacing w:before="120" w:after="120"/>
        <w:outlineLvl w:val="0"/>
      </w:pPr>
    </w:p>
    <w:p w14:paraId="0914A841" w14:textId="77777777" w:rsidR="006F5A1A" w:rsidRDefault="006F5A1A" w:rsidP="006F5A1A">
      <w:pPr>
        <w:keepNext/>
        <w:keepLines/>
        <w:spacing w:before="120" w:after="120"/>
        <w:outlineLvl w:val="0"/>
      </w:pPr>
    </w:p>
    <w:p w14:paraId="5F91E657" w14:textId="77777777" w:rsidR="00620B30" w:rsidRDefault="00620B30">
      <w:pPr>
        <w:spacing w:after="200" w:line="276" w:lineRule="auto"/>
        <w:jc w:val="left"/>
        <w:rPr>
          <w:color w:val="505046" w:themeColor="text2"/>
        </w:rPr>
      </w:pPr>
      <w:r>
        <w:br w:type="page"/>
      </w:r>
    </w:p>
    <w:p w14:paraId="7B3E88D2" w14:textId="77777777" w:rsidR="00B04674" w:rsidRPr="00EB3480" w:rsidRDefault="00B04674" w:rsidP="00620B30">
      <w:pPr>
        <w:pStyle w:val="ListParagraph"/>
        <w:keepNext/>
        <w:keepLines/>
        <w:spacing w:before="120" w:after="120"/>
        <w:ind w:left="1440" w:firstLine="0"/>
        <w:outlineLvl w:val="0"/>
      </w:pPr>
      <w:bookmarkStart w:id="0" w:name="_GoBack"/>
      <w:bookmarkEnd w:id="0"/>
    </w:p>
    <w:sectPr w:rsidR="00B04674" w:rsidRPr="00EB3480" w:rsidSect="009F11D9">
      <w:headerReference w:type="default" r:id="rId8"/>
      <w:footerReference w:type="default" r:id="rId9"/>
      <w:pgSz w:w="12240" w:h="15840"/>
      <w:pgMar w:top="1440" w:right="1440" w:bottom="1440" w:left="1440" w:header="1152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FE979" w14:textId="77777777" w:rsidR="001951F4" w:rsidRDefault="001951F4" w:rsidP="007F463E">
      <w:r>
        <w:separator/>
      </w:r>
    </w:p>
  </w:endnote>
  <w:endnote w:type="continuationSeparator" w:id="0">
    <w:p w14:paraId="292F3B3F" w14:textId="77777777" w:rsidR="001951F4" w:rsidRDefault="001951F4" w:rsidP="007F4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A0048" w14:textId="77777777" w:rsidR="003C431F" w:rsidRDefault="003C431F" w:rsidP="003C431F">
    <w:pPr>
      <w:pStyle w:val="Footer"/>
      <w:jc w:val="right"/>
    </w:pPr>
    <w:r w:rsidRPr="00D22CCC">
      <w:t>© 201</w:t>
    </w:r>
    <w:r>
      <w:t>7</w:t>
    </w:r>
    <w:r w:rsidRPr="00D22CCC">
      <w:t xml:space="preserve"> Keller Williams Realty, Inc.</w:t>
    </w:r>
    <w:r>
      <w:tab/>
    </w:r>
    <w:r>
      <w:tab/>
    </w:r>
    <w:sdt>
      <w:sdtPr>
        <w:id w:val="10285343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5142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726633" w14:textId="77777777" w:rsidR="001951F4" w:rsidRDefault="001951F4" w:rsidP="007F463E">
      <w:r>
        <w:separator/>
      </w:r>
    </w:p>
  </w:footnote>
  <w:footnote w:type="continuationSeparator" w:id="0">
    <w:p w14:paraId="2726EF63" w14:textId="77777777" w:rsidR="001951F4" w:rsidRDefault="001951F4" w:rsidP="007F4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A7D54" w14:textId="77777777" w:rsidR="003C431F" w:rsidRDefault="00620B30" w:rsidP="007F463E">
    <w:pPr>
      <w:pStyle w:val="bighead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4AF99A8" wp14:editId="5FA66F5C">
          <wp:simplePos x="0" y="0"/>
          <wp:positionH relativeFrom="margin">
            <wp:posOffset>2322830</wp:posOffset>
          </wp:positionH>
          <wp:positionV relativeFrom="paragraph">
            <wp:posOffset>-124460</wp:posOffset>
          </wp:positionV>
          <wp:extent cx="1292860" cy="586740"/>
          <wp:effectExtent l="0" t="0" r="2540" b="3810"/>
          <wp:wrapNone/>
          <wp:docPr id="2" name="Picture 2" descr="KellerWilliams_Prim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ellerWilliams_Prim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860" cy="586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616CE6A" w14:textId="77777777" w:rsidR="003C431F" w:rsidRPr="003C431F" w:rsidRDefault="003C431F" w:rsidP="007F463E">
    <w:pPr>
      <w:pStyle w:val="bighead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76.4pt;height:80.4pt;visibility:visible;mso-wrap-style:square" o:bullet="t">
        <v:imagedata r:id="rId1" o:title="KellerWilliams_Prim_Logo_RGB"/>
      </v:shape>
    </w:pict>
  </w:numPicBullet>
  <w:abstractNum w:abstractNumId="0" w15:restartNumberingAfterBreak="0">
    <w:nsid w:val="184D792B"/>
    <w:multiLevelType w:val="hybridMultilevel"/>
    <w:tmpl w:val="525299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9759EC"/>
    <w:multiLevelType w:val="hybridMultilevel"/>
    <w:tmpl w:val="15F4A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B75A5"/>
    <w:multiLevelType w:val="hybridMultilevel"/>
    <w:tmpl w:val="20FCD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9560F"/>
    <w:multiLevelType w:val="hybridMultilevel"/>
    <w:tmpl w:val="69345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0CA4"/>
    <w:multiLevelType w:val="hybridMultilevel"/>
    <w:tmpl w:val="25F8EC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E296FB6"/>
    <w:multiLevelType w:val="hybridMultilevel"/>
    <w:tmpl w:val="B51A363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9B4136"/>
    <w:multiLevelType w:val="hybridMultilevel"/>
    <w:tmpl w:val="144A97D8"/>
    <w:lvl w:ilvl="0" w:tplc="B5E2508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F516F9"/>
    <w:multiLevelType w:val="hybridMultilevel"/>
    <w:tmpl w:val="F5FA3D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A524419"/>
    <w:multiLevelType w:val="hybridMultilevel"/>
    <w:tmpl w:val="9B72DA42"/>
    <w:lvl w:ilvl="0" w:tplc="918403A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7A76BC"/>
    <w:multiLevelType w:val="hybridMultilevel"/>
    <w:tmpl w:val="CE6EE464"/>
    <w:lvl w:ilvl="0" w:tplc="86A6FE6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605D5F"/>
    <w:multiLevelType w:val="hybridMultilevel"/>
    <w:tmpl w:val="DE700F70"/>
    <w:lvl w:ilvl="0" w:tplc="4FE802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506C9F"/>
    <w:multiLevelType w:val="hybridMultilevel"/>
    <w:tmpl w:val="C13CB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FF220A"/>
    <w:multiLevelType w:val="hybridMultilevel"/>
    <w:tmpl w:val="447E02E0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4F41F3"/>
    <w:multiLevelType w:val="hybridMultilevel"/>
    <w:tmpl w:val="D9F2CBB0"/>
    <w:lvl w:ilvl="0" w:tplc="099CE26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99CE26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99CE262">
      <w:start w:val="1"/>
      <w:numFmt w:val="bullet"/>
      <w:lvlText w:val="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1"/>
  </w:num>
  <w:num w:numId="4">
    <w:abstractNumId w:val="13"/>
  </w:num>
  <w:num w:numId="5">
    <w:abstractNumId w:val="5"/>
  </w:num>
  <w:num w:numId="6">
    <w:abstractNumId w:val="6"/>
  </w:num>
  <w:num w:numId="7">
    <w:abstractNumId w:val="8"/>
  </w:num>
  <w:num w:numId="8">
    <w:abstractNumId w:val="9"/>
  </w:num>
  <w:num w:numId="9">
    <w:abstractNumId w:val="1"/>
  </w:num>
  <w:num w:numId="10">
    <w:abstractNumId w:val="10"/>
  </w:num>
  <w:num w:numId="11">
    <w:abstractNumId w:val="12"/>
  </w:num>
  <w:num w:numId="12">
    <w:abstractNumId w:val="7"/>
  </w:num>
  <w:num w:numId="13">
    <w:abstractNumId w:val="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DcwM7K0MDI3NjVR0lEKTi0uzszPAykwrgUA6Ui61SwAAAA="/>
  </w:docVars>
  <w:rsids>
    <w:rsidRoot w:val="00DD0023"/>
    <w:rsid w:val="00043ADC"/>
    <w:rsid w:val="00071551"/>
    <w:rsid w:val="00086C0D"/>
    <w:rsid w:val="00091935"/>
    <w:rsid w:val="00156B6B"/>
    <w:rsid w:val="001951F4"/>
    <w:rsid w:val="001A5024"/>
    <w:rsid w:val="001A616C"/>
    <w:rsid w:val="001B0311"/>
    <w:rsid w:val="001B518F"/>
    <w:rsid w:val="001F5351"/>
    <w:rsid w:val="00237887"/>
    <w:rsid w:val="00264DE9"/>
    <w:rsid w:val="00286D90"/>
    <w:rsid w:val="0029746D"/>
    <w:rsid w:val="002D0909"/>
    <w:rsid w:val="002E6EDA"/>
    <w:rsid w:val="002F681F"/>
    <w:rsid w:val="00315142"/>
    <w:rsid w:val="003621E6"/>
    <w:rsid w:val="003C431F"/>
    <w:rsid w:val="004E1417"/>
    <w:rsid w:val="004F4B55"/>
    <w:rsid w:val="005058AC"/>
    <w:rsid w:val="0054761D"/>
    <w:rsid w:val="00547A4B"/>
    <w:rsid w:val="00581A5A"/>
    <w:rsid w:val="005A0B32"/>
    <w:rsid w:val="005E1945"/>
    <w:rsid w:val="005E7DDD"/>
    <w:rsid w:val="0060673F"/>
    <w:rsid w:val="00617728"/>
    <w:rsid w:val="00620B30"/>
    <w:rsid w:val="00642598"/>
    <w:rsid w:val="00667BF7"/>
    <w:rsid w:val="00687989"/>
    <w:rsid w:val="006E2F12"/>
    <w:rsid w:val="006F5A1A"/>
    <w:rsid w:val="0076785A"/>
    <w:rsid w:val="0078304E"/>
    <w:rsid w:val="007B14B1"/>
    <w:rsid w:val="007B1FEF"/>
    <w:rsid w:val="007D13C2"/>
    <w:rsid w:val="007F463E"/>
    <w:rsid w:val="007F7E4F"/>
    <w:rsid w:val="008049D0"/>
    <w:rsid w:val="00805AC6"/>
    <w:rsid w:val="008556BF"/>
    <w:rsid w:val="00895145"/>
    <w:rsid w:val="008B5FCD"/>
    <w:rsid w:val="008D758D"/>
    <w:rsid w:val="008E7130"/>
    <w:rsid w:val="00902A2B"/>
    <w:rsid w:val="00925D36"/>
    <w:rsid w:val="009408C7"/>
    <w:rsid w:val="00951E35"/>
    <w:rsid w:val="009B5972"/>
    <w:rsid w:val="009C7A4B"/>
    <w:rsid w:val="009E1419"/>
    <w:rsid w:val="009E2E65"/>
    <w:rsid w:val="009F11D9"/>
    <w:rsid w:val="009F152E"/>
    <w:rsid w:val="00A01BF7"/>
    <w:rsid w:val="00A51B55"/>
    <w:rsid w:val="00A53271"/>
    <w:rsid w:val="00A60610"/>
    <w:rsid w:val="00A776C4"/>
    <w:rsid w:val="00A86ACF"/>
    <w:rsid w:val="00A9246A"/>
    <w:rsid w:val="00AA680B"/>
    <w:rsid w:val="00AC5553"/>
    <w:rsid w:val="00AE4EFA"/>
    <w:rsid w:val="00B04674"/>
    <w:rsid w:val="00B07C94"/>
    <w:rsid w:val="00B17208"/>
    <w:rsid w:val="00B47E49"/>
    <w:rsid w:val="00BD596C"/>
    <w:rsid w:val="00BE6586"/>
    <w:rsid w:val="00BE6FE5"/>
    <w:rsid w:val="00C025A4"/>
    <w:rsid w:val="00C53843"/>
    <w:rsid w:val="00CC57F2"/>
    <w:rsid w:val="00CD43D0"/>
    <w:rsid w:val="00CD6635"/>
    <w:rsid w:val="00D20302"/>
    <w:rsid w:val="00D3498E"/>
    <w:rsid w:val="00D52823"/>
    <w:rsid w:val="00D63C20"/>
    <w:rsid w:val="00D75F56"/>
    <w:rsid w:val="00DB7841"/>
    <w:rsid w:val="00DB7B3C"/>
    <w:rsid w:val="00DC2CA2"/>
    <w:rsid w:val="00DD0023"/>
    <w:rsid w:val="00DE3CFA"/>
    <w:rsid w:val="00DF4EC8"/>
    <w:rsid w:val="00E068F8"/>
    <w:rsid w:val="00E12F2D"/>
    <w:rsid w:val="00E877EE"/>
    <w:rsid w:val="00EB3480"/>
    <w:rsid w:val="00EB4C44"/>
    <w:rsid w:val="00EC6814"/>
    <w:rsid w:val="00EE0EB7"/>
    <w:rsid w:val="00F04BC8"/>
    <w:rsid w:val="00F04FE0"/>
    <w:rsid w:val="00F839DD"/>
    <w:rsid w:val="00FF5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B7DEE9"/>
  <w15:docId w15:val="{C8712E90-8441-4CFB-BAE6-675405A57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463E"/>
    <w:pPr>
      <w:spacing w:after="180" w:line="259" w:lineRule="auto"/>
      <w:jc w:val="both"/>
    </w:pPr>
    <w:rPr>
      <w:rFonts w:ascii="Arial Narrow" w:hAnsi="Arial Narrow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4BC8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505046" w:themeColor="text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4BC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bCs/>
      <w:color w:val="B64926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4BC8"/>
    <w:pPr>
      <w:keepNext/>
      <w:keepLines/>
      <w:spacing w:before="20" w:after="0" w:line="240" w:lineRule="auto"/>
      <w:outlineLvl w:val="2"/>
    </w:pPr>
    <w:rPr>
      <w:rFonts w:eastAsiaTheme="majorEastAsia" w:cstheme="majorBidi"/>
      <w:b/>
      <w:bCs/>
      <w:color w:val="505046" w:themeColor="text2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4BC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62626" w:themeColor="text1" w:themeTint="D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4BC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4BC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4BC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505046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4BC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4BC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4BC8"/>
    <w:rPr>
      <w:rFonts w:asciiTheme="majorHAnsi" w:eastAsiaTheme="majorEastAsia" w:hAnsiTheme="majorHAnsi" w:cstheme="majorBidi"/>
      <w:bCs/>
      <w:color w:val="505046" w:themeColor="text2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4BC8"/>
    <w:rPr>
      <w:rFonts w:asciiTheme="majorHAnsi" w:eastAsiaTheme="majorEastAsia" w:hAnsiTheme="majorHAnsi" w:cstheme="majorBidi"/>
      <w:b/>
      <w:bCs/>
      <w:color w:val="B64926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4BC8"/>
    <w:rPr>
      <w:rFonts w:eastAsiaTheme="majorEastAsia" w:cstheme="majorBidi"/>
      <w:b/>
      <w:bCs/>
      <w:color w:val="505046" w:themeColor="text2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4BC8"/>
    <w:rPr>
      <w:rFonts w:asciiTheme="majorHAnsi" w:eastAsiaTheme="majorEastAsia" w:hAnsiTheme="majorHAnsi" w:cstheme="majorBidi"/>
      <w:b/>
      <w:bCs/>
      <w:i/>
      <w:iCs/>
      <w:color w:val="262626" w:themeColor="text1" w:themeTint="D9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4BC8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4BC8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4BC8"/>
    <w:rPr>
      <w:rFonts w:asciiTheme="majorHAnsi" w:eastAsiaTheme="majorEastAsia" w:hAnsiTheme="majorHAnsi" w:cstheme="majorBidi"/>
      <w:i/>
      <w:iCs/>
      <w:color w:val="505046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4BC8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4BC8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4BC8"/>
    <w:pPr>
      <w:spacing w:line="240" w:lineRule="auto"/>
    </w:pPr>
    <w:rPr>
      <w:rFonts w:eastAsiaTheme="minorEastAsia"/>
      <w:b/>
      <w:bCs/>
      <w:smallCaps/>
      <w:color w:val="505046" w:themeColor="text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F04BC8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505046" w:themeColor="text2"/>
      <w:spacing w:val="30"/>
      <w:kern w:val="28"/>
      <w:sz w:val="72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sid w:val="00F04BC8"/>
    <w:rPr>
      <w:rFonts w:asciiTheme="majorHAnsi" w:eastAsiaTheme="majorEastAsia" w:hAnsiTheme="majorHAnsi" w:cstheme="majorBidi"/>
      <w:color w:val="505046" w:themeColor="text2"/>
      <w:spacing w:val="30"/>
      <w:kern w:val="28"/>
      <w:sz w:val="72"/>
      <w:szCs w:val="52"/>
      <w14:ligatures w14:val="standard"/>
      <w14:numForm w14:val="oldSty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4BC8"/>
    <w:pPr>
      <w:numPr>
        <w:ilvl w:val="1"/>
      </w:numPr>
    </w:pPr>
    <w:rPr>
      <w:rFonts w:eastAsiaTheme="majorEastAsia" w:cstheme="majorBidi"/>
      <w:iCs/>
      <w:color w:val="626256" w:themeColor="text2" w:themeTint="E6"/>
      <w:sz w:val="32"/>
      <w:szCs w:val="24"/>
      <w:lang w:bidi="hi-IN"/>
      <w14:ligatures w14:val="standard"/>
    </w:rPr>
  </w:style>
  <w:style w:type="character" w:customStyle="1" w:styleId="SubtitleChar">
    <w:name w:val="Subtitle Char"/>
    <w:basedOn w:val="DefaultParagraphFont"/>
    <w:link w:val="Subtitle"/>
    <w:uiPriority w:val="11"/>
    <w:rsid w:val="00F04BC8"/>
    <w:rPr>
      <w:rFonts w:eastAsiaTheme="majorEastAsia" w:cstheme="majorBidi"/>
      <w:iCs/>
      <w:color w:val="626256" w:themeColor="text2" w:themeTint="E6"/>
      <w:sz w:val="32"/>
      <w:szCs w:val="24"/>
      <w:lang w:bidi="hi-IN"/>
      <w14:ligatures w14:val="standard"/>
    </w:rPr>
  </w:style>
  <w:style w:type="character" w:styleId="Strong">
    <w:name w:val="Strong"/>
    <w:basedOn w:val="DefaultParagraphFont"/>
    <w:uiPriority w:val="22"/>
    <w:qFormat/>
    <w:rsid w:val="00F04BC8"/>
    <w:rPr>
      <w:b/>
      <w:bCs/>
      <w:color w:val="626256" w:themeColor="text2" w:themeTint="E6"/>
    </w:rPr>
  </w:style>
  <w:style w:type="character" w:styleId="Emphasis">
    <w:name w:val="Emphasis"/>
    <w:basedOn w:val="DefaultParagraphFont"/>
    <w:uiPriority w:val="20"/>
    <w:qFormat/>
    <w:rsid w:val="00F04BC8"/>
    <w:rPr>
      <w:b w:val="0"/>
      <w:i/>
      <w:iCs/>
      <w:color w:val="505046" w:themeColor="text2"/>
    </w:rPr>
  </w:style>
  <w:style w:type="paragraph" w:styleId="NoSpacing">
    <w:name w:val="No Spacing"/>
    <w:link w:val="NoSpacingChar"/>
    <w:uiPriority w:val="1"/>
    <w:qFormat/>
    <w:rsid w:val="00F04B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04BC8"/>
    <w:pPr>
      <w:pBdr>
        <w:left w:val="single" w:sz="48" w:space="13" w:color="E84C22" w:themeColor="accent1"/>
      </w:pBdr>
      <w:spacing w:after="0" w:line="360" w:lineRule="auto"/>
    </w:pPr>
    <w:rPr>
      <w:rFonts w:asciiTheme="majorHAnsi" w:eastAsiaTheme="minorEastAsia" w:hAnsiTheme="majorHAnsi"/>
      <w:b/>
      <w:i/>
      <w:iCs/>
      <w:color w:val="E84C22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F04BC8"/>
    <w:rPr>
      <w:rFonts w:asciiTheme="majorHAnsi" w:eastAsiaTheme="minorEastAsia" w:hAnsiTheme="majorHAnsi"/>
      <w:b/>
      <w:i/>
      <w:iCs/>
      <w:color w:val="E84C22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4BC8"/>
    <w:pPr>
      <w:pBdr>
        <w:left w:val="single" w:sz="48" w:space="13" w:color="FFBD47" w:themeColor="accent2"/>
      </w:pBdr>
      <w:spacing w:before="240" w:after="120" w:line="300" w:lineRule="auto"/>
    </w:pPr>
    <w:rPr>
      <w:rFonts w:eastAsiaTheme="minorEastAsia"/>
      <w:b/>
      <w:bCs/>
      <w:i/>
      <w:iCs/>
      <w:color w:val="FFBD47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4BC8"/>
    <w:rPr>
      <w:rFonts w:eastAsiaTheme="minorEastAsia"/>
      <w:b/>
      <w:bCs/>
      <w:i/>
      <w:iCs/>
      <w:color w:val="FFBD47" w:themeColor="accent2"/>
      <w:sz w:val="26"/>
      <w:lang w:bidi="hi-IN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qFormat/>
    <w:rsid w:val="00F04BC8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F04BC8"/>
    <w:rPr>
      <w:b/>
      <w:bCs/>
      <w:i/>
      <w:iCs/>
      <w:color w:val="505046" w:themeColor="text2"/>
    </w:rPr>
  </w:style>
  <w:style w:type="character" w:styleId="SubtleReference">
    <w:name w:val="Subtle Reference"/>
    <w:basedOn w:val="DefaultParagraphFont"/>
    <w:uiPriority w:val="31"/>
    <w:qFormat/>
    <w:rsid w:val="00F04BC8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F04BC8"/>
    <w:rPr>
      <w:rFonts w:asciiTheme="minorHAnsi" w:hAnsiTheme="minorHAnsi"/>
      <w:b/>
      <w:bCs/>
      <w:smallCaps/>
      <w:color w:val="505046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F04BC8"/>
    <w:rPr>
      <w:rFonts w:asciiTheme="majorHAnsi" w:hAnsiTheme="majorHAnsi"/>
      <w:b/>
      <w:bCs/>
      <w:caps w:val="0"/>
      <w:smallCaps/>
      <w:color w:val="505046" w:themeColor="text2"/>
      <w:spacing w:val="10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4BC8"/>
    <w:pPr>
      <w:spacing w:before="480" w:line="264" w:lineRule="auto"/>
      <w:outlineLvl w:val="9"/>
    </w:pPr>
    <w:rPr>
      <w:b/>
    </w:rPr>
  </w:style>
  <w:style w:type="paragraph" w:styleId="ListParagraph">
    <w:name w:val="List Paragraph"/>
    <w:basedOn w:val="Normal"/>
    <w:uiPriority w:val="34"/>
    <w:qFormat/>
    <w:rsid w:val="00F04BC8"/>
    <w:pPr>
      <w:spacing w:line="240" w:lineRule="auto"/>
      <w:ind w:left="720" w:hanging="288"/>
      <w:contextualSpacing/>
    </w:pPr>
    <w:rPr>
      <w:color w:val="505046" w:themeColor="text2"/>
    </w:rPr>
  </w:style>
  <w:style w:type="paragraph" w:styleId="Header">
    <w:name w:val="header"/>
    <w:basedOn w:val="Normal"/>
    <w:link w:val="HeaderChar"/>
    <w:uiPriority w:val="99"/>
    <w:unhideWhenUsed/>
    <w:rsid w:val="00DD0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023"/>
  </w:style>
  <w:style w:type="paragraph" w:styleId="Footer">
    <w:name w:val="footer"/>
    <w:basedOn w:val="Normal"/>
    <w:link w:val="FooterChar"/>
    <w:uiPriority w:val="99"/>
    <w:unhideWhenUsed/>
    <w:rsid w:val="00DD0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023"/>
  </w:style>
  <w:style w:type="table" w:styleId="TableGrid">
    <w:name w:val="Table Grid"/>
    <w:basedOn w:val="TableNormal"/>
    <w:uiPriority w:val="39"/>
    <w:rsid w:val="00FF5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F597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ersonalName">
    <w:name w:val="Personal Name"/>
    <w:basedOn w:val="Title"/>
    <w:qFormat/>
    <w:rsid w:val="00F04BC8"/>
    <w:rPr>
      <w:b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F04BC8"/>
  </w:style>
  <w:style w:type="paragraph" w:styleId="BalloonText">
    <w:name w:val="Balloon Text"/>
    <w:basedOn w:val="Normal"/>
    <w:link w:val="BalloonTextChar"/>
    <w:uiPriority w:val="99"/>
    <w:semiHidden/>
    <w:unhideWhenUsed/>
    <w:rsid w:val="006425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98"/>
    <w:rPr>
      <w:rFonts w:ascii="Segoe UI" w:hAnsi="Segoe UI" w:cs="Segoe UI"/>
      <w:sz w:val="18"/>
      <w:szCs w:val="18"/>
    </w:rPr>
  </w:style>
  <w:style w:type="paragraph" w:customStyle="1" w:styleId="strategy">
    <w:name w:val="strategy"/>
    <w:basedOn w:val="Heading1"/>
    <w:link w:val="strategyChar"/>
    <w:qFormat/>
    <w:rsid w:val="00EB3480"/>
    <w:pPr>
      <w:ind w:left="360"/>
    </w:pPr>
    <w:rPr>
      <w:rFonts w:ascii="Arial Narrow" w:hAnsi="Arial Narrow"/>
      <w:b/>
      <w:color w:val="C00000"/>
      <w:sz w:val="28"/>
    </w:rPr>
  </w:style>
  <w:style w:type="paragraph" w:customStyle="1" w:styleId="biggoal">
    <w:name w:val="big goal"/>
    <w:basedOn w:val="Heading1"/>
    <w:link w:val="biggoalChar"/>
    <w:qFormat/>
    <w:rsid w:val="007F463E"/>
    <w:rPr>
      <w:rFonts w:ascii="Arial Narrow" w:hAnsi="Arial Narrow"/>
      <w:b/>
      <w:color w:val="C00000"/>
      <w:sz w:val="44"/>
      <w:szCs w:val="44"/>
    </w:rPr>
  </w:style>
  <w:style w:type="character" w:customStyle="1" w:styleId="strategyChar">
    <w:name w:val="strategy Char"/>
    <w:basedOn w:val="Heading1Char"/>
    <w:link w:val="strategy"/>
    <w:rsid w:val="00EB3480"/>
    <w:rPr>
      <w:rFonts w:ascii="Arial Narrow" w:eastAsiaTheme="majorEastAsia" w:hAnsi="Arial Narrow" w:cstheme="majorBidi"/>
      <w:b/>
      <w:bCs/>
      <w:color w:val="C00000"/>
      <w:sz w:val="28"/>
      <w:szCs w:val="28"/>
    </w:rPr>
  </w:style>
  <w:style w:type="paragraph" w:customStyle="1" w:styleId="priority">
    <w:name w:val="priority"/>
    <w:basedOn w:val="Heading1"/>
    <w:link w:val="priorityChar"/>
    <w:qFormat/>
    <w:rsid w:val="00EB3480"/>
    <w:rPr>
      <w:rFonts w:ascii="Arial Narrow" w:hAnsi="Arial Narrow"/>
      <w:b/>
      <w:color w:val="C00000"/>
      <w:szCs w:val="32"/>
    </w:rPr>
  </w:style>
  <w:style w:type="character" w:customStyle="1" w:styleId="biggoalChar">
    <w:name w:val="big goal Char"/>
    <w:basedOn w:val="Heading1Char"/>
    <w:link w:val="biggoal"/>
    <w:rsid w:val="007F463E"/>
    <w:rPr>
      <w:rFonts w:ascii="Arial Narrow" w:eastAsiaTheme="majorEastAsia" w:hAnsi="Arial Narrow" w:cstheme="majorBidi"/>
      <w:b/>
      <w:bCs/>
      <w:color w:val="C00000"/>
      <w:sz w:val="44"/>
      <w:szCs w:val="44"/>
    </w:rPr>
  </w:style>
  <w:style w:type="paragraph" w:customStyle="1" w:styleId="bighead">
    <w:name w:val="big head"/>
    <w:basedOn w:val="Title"/>
    <w:link w:val="bigheadChar"/>
    <w:qFormat/>
    <w:rsid w:val="007F463E"/>
    <w:pPr>
      <w:jc w:val="center"/>
    </w:pPr>
    <w:rPr>
      <w:rFonts w:ascii="Arial Narrow" w:hAnsi="Arial Narrow" w:cs="Arial"/>
      <w:b/>
      <w:bCs/>
      <w:color w:val="C00000"/>
    </w:rPr>
  </w:style>
  <w:style w:type="character" w:customStyle="1" w:styleId="priorityChar">
    <w:name w:val="priority Char"/>
    <w:basedOn w:val="Heading1Char"/>
    <w:link w:val="priority"/>
    <w:rsid w:val="00EB3480"/>
    <w:rPr>
      <w:rFonts w:ascii="Arial Narrow" w:eastAsiaTheme="majorEastAsia" w:hAnsi="Arial Narrow" w:cstheme="majorBidi"/>
      <w:b/>
      <w:bCs/>
      <w:color w:val="C00000"/>
      <w:sz w:val="32"/>
      <w:szCs w:val="32"/>
    </w:rPr>
  </w:style>
  <w:style w:type="character" w:customStyle="1" w:styleId="bigheadChar">
    <w:name w:val="big head Char"/>
    <w:basedOn w:val="TitleChar"/>
    <w:link w:val="bighead"/>
    <w:rsid w:val="007F463E"/>
    <w:rPr>
      <w:rFonts w:ascii="Arial Narrow" w:eastAsiaTheme="majorEastAsia" w:hAnsi="Arial Narrow" w:cs="Arial"/>
      <w:b/>
      <w:bCs/>
      <w:color w:val="C00000"/>
      <w:spacing w:val="30"/>
      <w:kern w:val="28"/>
      <w:sz w:val="72"/>
      <w:szCs w:val="52"/>
      <w14:ligatures w14:val="standard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3AF944-0A1F-4C63-A294-1B82FB7D6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WRi</Company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Charin</dc:creator>
  <cp:lastModifiedBy>Steven Jones</cp:lastModifiedBy>
  <cp:revision>2</cp:revision>
  <cp:lastPrinted>2017-07-17T13:22:00Z</cp:lastPrinted>
  <dcterms:created xsi:type="dcterms:W3CDTF">2018-07-24T23:35:00Z</dcterms:created>
  <dcterms:modified xsi:type="dcterms:W3CDTF">2018-07-24T23:35:00Z</dcterms:modified>
</cp:coreProperties>
</file>